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CF647E" w14:textId="0679F403" w:rsidR="0011618A" w:rsidRPr="004665D8" w:rsidRDefault="005B40FF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kmal Khan</w:t>
      </w:r>
    </w:p>
    <w:p w14:paraId="3F4E655E" w14:textId="2658E9D6" w:rsidR="00D71EDC" w:rsidRPr="004665D8" w:rsidRDefault="00AC77E7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+</w:t>
      </w:r>
      <w:r w:rsidR="005B40FF">
        <w:rPr>
          <w:rFonts w:ascii="Times New Roman" w:hAnsi="Times New Roman"/>
          <w:sz w:val="24"/>
          <w:szCs w:val="24"/>
        </w:rPr>
        <w:t>1(475) 287-8679</w:t>
      </w:r>
    </w:p>
    <w:p w14:paraId="3D93AD5A" w14:textId="453AD33F" w:rsidR="00D71EDC" w:rsidRPr="004665D8" w:rsidRDefault="005B40FF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67 center street, West Haven, CT 06516</w:t>
      </w:r>
    </w:p>
    <w:p w14:paraId="656E263E" w14:textId="7892EE76" w:rsidR="00D71EDC" w:rsidRPr="004665D8" w:rsidRDefault="00AC77E7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J</w:t>
      </w:r>
      <w:r w:rsidR="005B40FF">
        <w:rPr>
          <w:rFonts w:ascii="Times New Roman" w:hAnsi="Times New Roman"/>
          <w:sz w:val="24"/>
          <w:szCs w:val="24"/>
        </w:rPr>
        <w:t>uly 18</w:t>
      </w:r>
      <w:r w:rsidRPr="004665D8">
        <w:rPr>
          <w:rFonts w:ascii="Times New Roman" w:hAnsi="Times New Roman"/>
          <w:sz w:val="24"/>
          <w:szCs w:val="24"/>
        </w:rPr>
        <w:t>, 2022</w:t>
      </w:r>
    </w:p>
    <w:p w14:paraId="4DBDFC7A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0C8BBA00" w14:textId="63BB384C" w:rsidR="00D71EDC" w:rsidRPr="004665D8" w:rsidRDefault="005B40FF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istos Ben</w:t>
      </w:r>
      <w:r w:rsidR="0011618A" w:rsidRPr="004665D8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11618A" w:rsidRPr="004665D8">
        <w:rPr>
          <w:rFonts w:ascii="Times New Roman" w:hAnsi="Times New Roman"/>
          <w:sz w:val="24"/>
          <w:szCs w:val="24"/>
        </w:rPr>
        <w:t>Director of Human Resources,</w:t>
      </w:r>
    </w:p>
    <w:p w14:paraId="676B5821" w14:textId="5B2E847D" w:rsidR="00D71EDC" w:rsidRPr="004665D8" w:rsidRDefault="005B40FF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wYork</w:t>
      </w:r>
      <w:r w:rsidR="0011618A" w:rsidRPr="004665D8">
        <w:rPr>
          <w:rFonts w:ascii="Times New Roman" w:hAnsi="Times New Roman"/>
          <w:sz w:val="24"/>
          <w:szCs w:val="24"/>
        </w:rPr>
        <w:t xml:space="preserve"> Llc,</w:t>
      </w:r>
    </w:p>
    <w:p w14:paraId="1C20EACB" w14:textId="09F7E5A1" w:rsidR="00D71EDC" w:rsidRPr="004665D8" w:rsidRDefault="005B40FF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111 Center AVE</w:t>
      </w:r>
    </w:p>
    <w:p w14:paraId="35DC2A70" w14:textId="47962178" w:rsidR="00D71EDC" w:rsidRPr="004665D8" w:rsidRDefault="005B40FF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dland, NY</w:t>
      </w:r>
      <w:r w:rsidR="0011618A" w:rsidRPr="004665D8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45879-8762</w:t>
      </w:r>
    </w:p>
    <w:p w14:paraId="5A54E978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1318084F" w14:textId="3536E676" w:rsidR="0011618A" w:rsidRPr="004665D8" w:rsidRDefault="00AC77E7" w:rsidP="004665D8">
      <w:pPr>
        <w:tabs>
          <w:tab w:val="left" w:pos="7020"/>
        </w:tabs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>Dear Mrs.</w:t>
      </w:r>
      <w:r w:rsidR="005B40FF">
        <w:rPr>
          <w:rFonts w:ascii="Times New Roman" w:hAnsi="Times New Roman"/>
          <w:sz w:val="24"/>
          <w:szCs w:val="24"/>
        </w:rPr>
        <w:t xml:space="preserve"> Ben</w:t>
      </w:r>
      <w:r w:rsidRPr="004665D8">
        <w:rPr>
          <w:rFonts w:ascii="Times New Roman" w:hAnsi="Times New Roman"/>
          <w:sz w:val="24"/>
          <w:szCs w:val="24"/>
        </w:rPr>
        <w:t>,</w:t>
      </w:r>
      <w:r w:rsidR="004665D8">
        <w:rPr>
          <w:rFonts w:ascii="Times New Roman" w:hAnsi="Times New Roman"/>
          <w:sz w:val="24"/>
          <w:szCs w:val="24"/>
        </w:rPr>
        <w:tab/>
      </w:r>
    </w:p>
    <w:p w14:paraId="0113F2A8" w14:textId="42AC8EAF" w:rsidR="00D71EDC" w:rsidRPr="004665D8" w:rsidRDefault="00AC77E7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 xml:space="preserve">I am writing in response to your job posting </w:t>
      </w:r>
      <w:r w:rsidR="004665D8" w:rsidRPr="004665D8">
        <w:rPr>
          <w:rFonts w:ascii="Times New Roman" w:hAnsi="Times New Roman"/>
          <w:sz w:val="24"/>
          <w:szCs w:val="24"/>
        </w:rPr>
        <w:t>o</w:t>
      </w:r>
      <w:r w:rsidRPr="004665D8">
        <w:rPr>
          <w:rFonts w:ascii="Times New Roman" w:hAnsi="Times New Roman"/>
          <w:sz w:val="24"/>
          <w:szCs w:val="24"/>
        </w:rPr>
        <w:t xml:space="preserve">n LinkedIn last </w:t>
      </w:r>
      <w:r w:rsidR="005B40FF">
        <w:rPr>
          <w:rFonts w:ascii="Times New Roman" w:hAnsi="Times New Roman"/>
          <w:sz w:val="24"/>
          <w:szCs w:val="24"/>
        </w:rPr>
        <w:t>Week</w:t>
      </w:r>
      <w:r w:rsidRPr="004665D8">
        <w:rPr>
          <w:rFonts w:ascii="Times New Roman" w:hAnsi="Times New Roman"/>
          <w:sz w:val="24"/>
          <w:szCs w:val="24"/>
        </w:rPr>
        <w:t>, indicat</w:t>
      </w:r>
      <w:r w:rsidR="005B40FF">
        <w:rPr>
          <w:rFonts w:ascii="Times New Roman" w:hAnsi="Times New Roman"/>
          <w:sz w:val="24"/>
          <w:szCs w:val="24"/>
        </w:rPr>
        <w:t>ing the company's need for a DevOps Engineer</w:t>
      </w:r>
      <w:r w:rsidRPr="004665D8">
        <w:rPr>
          <w:rFonts w:ascii="Times New Roman" w:hAnsi="Times New Roman"/>
          <w:sz w:val="24"/>
          <w:szCs w:val="24"/>
        </w:rPr>
        <w:t xml:space="preserve">. With </w:t>
      </w:r>
      <w:r w:rsidR="004665D8" w:rsidRPr="004665D8">
        <w:rPr>
          <w:rFonts w:ascii="Times New Roman" w:hAnsi="Times New Roman"/>
          <w:sz w:val="24"/>
          <w:szCs w:val="24"/>
        </w:rPr>
        <w:t>my</w:t>
      </w:r>
      <w:r w:rsidRPr="004665D8">
        <w:rPr>
          <w:rFonts w:ascii="Times New Roman" w:hAnsi="Times New Roman"/>
          <w:sz w:val="24"/>
          <w:szCs w:val="24"/>
        </w:rPr>
        <w:t xml:space="preserve"> experience, educational </w:t>
      </w:r>
      <w:r w:rsidR="0011618A" w:rsidRPr="004665D8">
        <w:rPr>
          <w:rFonts w:ascii="Times New Roman" w:hAnsi="Times New Roman"/>
          <w:sz w:val="24"/>
          <w:szCs w:val="24"/>
        </w:rPr>
        <w:t>background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11618A" w:rsidRPr="004665D8">
        <w:rPr>
          <w:rFonts w:ascii="Times New Roman" w:hAnsi="Times New Roman"/>
          <w:sz w:val="24"/>
          <w:szCs w:val="24"/>
        </w:rPr>
        <w:t xml:space="preserve"> and</w:t>
      </w:r>
      <w:r w:rsidRPr="004665D8">
        <w:rPr>
          <w:rFonts w:ascii="Times New Roman" w:hAnsi="Times New Roman"/>
          <w:sz w:val="24"/>
          <w:szCs w:val="24"/>
        </w:rPr>
        <w:t xml:space="preserve"> relevant skills in the field, I believe I might be the </w:t>
      </w:r>
      <w:r w:rsidRPr="004665D8">
        <w:rPr>
          <w:rFonts w:ascii="Times New Roman" w:hAnsi="Times New Roman"/>
          <w:sz w:val="24"/>
          <w:szCs w:val="24"/>
        </w:rPr>
        <w:t>individual your company is looking for.</w:t>
      </w:r>
    </w:p>
    <w:p w14:paraId="7550D79E" w14:textId="387538A0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 xml:space="preserve">I </w:t>
      </w:r>
      <w:r w:rsidR="004665D8" w:rsidRPr="004665D8">
        <w:rPr>
          <w:rFonts w:ascii="Times New Roman" w:hAnsi="Times New Roman"/>
          <w:sz w:val="24"/>
          <w:szCs w:val="24"/>
        </w:rPr>
        <w:t>know</w:t>
      </w:r>
      <w:r w:rsidR="005B40FF">
        <w:rPr>
          <w:rFonts w:ascii="Times New Roman" w:hAnsi="Times New Roman"/>
          <w:sz w:val="24"/>
          <w:szCs w:val="24"/>
        </w:rPr>
        <w:t xml:space="preserve"> the field even though I</w:t>
      </w:r>
      <w:r w:rsidR="004665D8" w:rsidRPr="004665D8">
        <w:rPr>
          <w:rFonts w:ascii="Times New Roman" w:hAnsi="Times New Roman"/>
          <w:sz w:val="24"/>
          <w:szCs w:val="24"/>
        </w:rPr>
        <w:t xml:space="preserve"> </w:t>
      </w:r>
      <w:r w:rsidRPr="004665D8">
        <w:rPr>
          <w:rFonts w:ascii="Times New Roman" w:hAnsi="Times New Roman"/>
          <w:sz w:val="24"/>
          <w:szCs w:val="24"/>
        </w:rPr>
        <w:t xml:space="preserve">studied </w:t>
      </w:r>
      <w:r w:rsidR="004665D8" w:rsidRPr="004665D8">
        <w:rPr>
          <w:rFonts w:ascii="Times New Roman" w:hAnsi="Times New Roman"/>
          <w:sz w:val="24"/>
          <w:szCs w:val="24"/>
        </w:rPr>
        <w:t xml:space="preserve">for </w:t>
      </w:r>
      <w:r w:rsidRPr="004665D8">
        <w:rPr>
          <w:rFonts w:ascii="Times New Roman" w:hAnsi="Times New Roman"/>
          <w:sz w:val="24"/>
          <w:szCs w:val="24"/>
        </w:rPr>
        <w:t>a bachelor'</w:t>
      </w:r>
      <w:r w:rsidR="005B40FF">
        <w:rPr>
          <w:rFonts w:ascii="Times New Roman" w:hAnsi="Times New Roman"/>
          <w:sz w:val="24"/>
          <w:szCs w:val="24"/>
        </w:rPr>
        <w:t>s degree in Mechanical</w:t>
      </w:r>
      <w:r w:rsidRPr="004665D8">
        <w:rPr>
          <w:rFonts w:ascii="Times New Roman" w:hAnsi="Times New Roman"/>
          <w:sz w:val="24"/>
          <w:szCs w:val="24"/>
        </w:rPr>
        <w:t xml:space="preserve"> engineering</w:t>
      </w:r>
      <w:r w:rsidR="00454718">
        <w:rPr>
          <w:rFonts w:ascii="Times New Roman" w:hAnsi="Times New Roman"/>
          <w:sz w:val="24"/>
          <w:szCs w:val="24"/>
        </w:rPr>
        <w:t xml:space="preserve"> but worked as DevOps engineer in TCS for one</w:t>
      </w:r>
      <w:bookmarkStart w:id="0" w:name="_GoBack"/>
      <w:bookmarkEnd w:id="0"/>
      <w:r w:rsidR="00454718">
        <w:rPr>
          <w:rFonts w:ascii="Times New Roman" w:hAnsi="Times New Roman"/>
          <w:sz w:val="24"/>
          <w:szCs w:val="24"/>
        </w:rPr>
        <w:t xml:space="preserve"> year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I am currently pursuing a master</w:t>
      </w:r>
      <w:r w:rsidR="004665D8" w:rsidRPr="004665D8">
        <w:rPr>
          <w:rFonts w:ascii="Times New Roman" w:hAnsi="Times New Roman"/>
          <w:sz w:val="24"/>
          <w:szCs w:val="24"/>
        </w:rPr>
        <w:t>'</w:t>
      </w:r>
      <w:r w:rsidR="005B40FF">
        <w:rPr>
          <w:rFonts w:ascii="Times New Roman" w:hAnsi="Times New Roman"/>
          <w:sz w:val="24"/>
          <w:szCs w:val="24"/>
        </w:rPr>
        <w:t>s degree in computer science</w:t>
      </w:r>
      <w:r w:rsidRPr="004665D8">
        <w:rPr>
          <w:rFonts w:ascii="Times New Roman" w:hAnsi="Times New Roman"/>
          <w:sz w:val="24"/>
          <w:szCs w:val="24"/>
        </w:rPr>
        <w:t>. I am also a quick learner, innovativ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self-driven individual with s</w:t>
      </w:r>
      <w:r w:rsidR="004665D8" w:rsidRPr="004665D8">
        <w:rPr>
          <w:rFonts w:ascii="Times New Roman" w:hAnsi="Times New Roman"/>
          <w:sz w:val="24"/>
          <w:szCs w:val="24"/>
        </w:rPr>
        <w:t>olid</w:t>
      </w:r>
      <w:r w:rsidRPr="004665D8">
        <w:rPr>
          <w:rFonts w:ascii="Times New Roman" w:hAnsi="Times New Roman"/>
          <w:sz w:val="24"/>
          <w:szCs w:val="24"/>
        </w:rPr>
        <w:t xml:space="preserve"> numeracy and problem-solving skills. I also </w:t>
      </w:r>
      <w:r w:rsidR="004665D8" w:rsidRPr="004665D8">
        <w:rPr>
          <w:rFonts w:ascii="Times New Roman" w:hAnsi="Times New Roman"/>
          <w:sz w:val="24"/>
          <w:szCs w:val="24"/>
        </w:rPr>
        <w:t>gained experience in the fiel</w:t>
      </w:r>
      <w:r w:rsidR="005B40FF">
        <w:rPr>
          <w:rFonts w:ascii="Times New Roman" w:hAnsi="Times New Roman"/>
          <w:sz w:val="24"/>
          <w:szCs w:val="24"/>
        </w:rPr>
        <w:t>d while working as a software engineer in Tata Consultancy Services. I am also well served with Java</w:t>
      </w:r>
      <w:r w:rsidRPr="004665D8">
        <w:rPr>
          <w:rFonts w:ascii="Times New Roman" w:hAnsi="Times New Roman"/>
          <w:sz w:val="24"/>
          <w:szCs w:val="24"/>
        </w:rPr>
        <w:t>, HTML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5B40FF">
        <w:rPr>
          <w:rFonts w:ascii="Times New Roman" w:hAnsi="Times New Roman"/>
          <w:sz w:val="24"/>
          <w:szCs w:val="24"/>
        </w:rPr>
        <w:t xml:space="preserve"> and SQL technologies</w:t>
      </w:r>
      <w:r w:rsidRPr="004665D8">
        <w:rPr>
          <w:rFonts w:ascii="Times New Roman" w:hAnsi="Times New Roman"/>
          <w:sz w:val="24"/>
          <w:szCs w:val="24"/>
        </w:rPr>
        <w:t>.</w:t>
      </w:r>
      <w:r w:rsidR="005B40FF">
        <w:rPr>
          <w:rFonts w:ascii="Times New Roman" w:hAnsi="Times New Roman"/>
          <w:sz w:val="24"/>
          <w:szCs w:val="24"/>
        </w:rPr>
        <w:t xml:space="preserve"> I developed end to end CI/CD automation pipelines in multiple clouds platforms like AWS, Azure and Sales Force.</w:t>
      </w:r>
    </w:p>
    <w:p w14:paraId="396CB845" w14:textId="3E89973E" w:rsidR="00D71EDC" w:rsidRPr="004665D8" w:rsidRDefault="00AC77E7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Your company is the most suitable in</w:t>
      </w:r>
      <w:r w:rsidRPr="004665D8">
        <w:rPr>
          <w:rFonts w:ascii="Times New Roman" w:hAnsi="Times New Roman"/>
          <w:sz w:val="24"/>
          <w:szCs w:val="24"/>
        </w:rPr>
        <w:t xml:space="preserve"> terms of interest</w:t>
      </w:r>
      <w:r w:rsidR="004665D8" w:rsidRPr="004665D8">
        <w:rPr>
          <w:rFonts w:ascii="Times New Roman" w:hAnsi="Times New Roman"/>
          <w:sz w:val="24"/>
          <w:szCs w:val="24"/>
        </w:rPr>
        <w:t>. Its succes</w:t>
      </w:r>
      <w:r w:rsidRPr="004665D8">
        <w:rPr>
          <w:rFonts w:ascii="Times New Roman" w:hAnsi="Times New Roman"/>
          <w:sz w:val="24"/>
          <w:szCs w:val="24"/>
        </w:rPr>
        <w:t>s in website development and working with you will give me further exposure, help me gain experienc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develop my skills </w:t>
      </w:r>
      <w:r w:rsidRPr="004665D8">
        <w:rPr>
          <w:rFonts w:ascii="Times New Roman" w:hAnsi="Times New Roman"/>
          <w:sz w:val="24"/>
          <w:szCs w:val="24"/>
        </w:rPr>
        <w:lastRenderedPageBreak/>
        <w:t>towards becomi</w:t>
      </w:r>
      <w:r w:rsidR="005B40FF">
        <w:rPr>
          <w:rFonts w:ascii="Times New Roman" w:hAnsi="Times New Roman"/>
          <w:sz w:val="24"/>
          <w:szCs w:val="24"/>
        </w:rPr>
        <w:t>ng a competent DevOps engineer</w:t>
      </w:r>
      <w:r w:rsidRPr="004665D8">
        <w:rPr>
          <w:rFonts w:ascii="Times New Roman" w:hAnsi="Times New Roman"/>
          <w:sz w:val="24"/>
          <w:szCs w:val="24"/>
        </w:rPr>
        <w:t xml:space="preserve">. I am very excited and interested </w:t>
      </w:r>
      <w:r w:rsidR="004665D8" w:rsidRPr="004665D8">
        <w:rPr>
          <w:rFonts w:ascii="Times New Roman" w:hAnsi="Times New Roman"/>
          <w:sz w:val="24"/>
          <w:szCs w:val="24"/>
        </w:rPr>
        <w:t>in working</w:t>
      </w:r>
      <w:r w:rsidRPr="004665D8">
        <w:rPr>
          <w:rFonts w:ascii="Times New Roman" w:hAnsi="Times New Roman"/>
          <w:sz w:val="24"/>
          <w:szCs w:val="24"/>
        </w:rPr>
        <w:t xml:space="preserve"> with you. </w:t>
      </w:r>
      <w:r w:rsidRPr="004665D8">
        <w:rPr>
          <w:rFonts w:ascii="Times New Roman" w:hAnsi="Times New Roman"/>
          <w:sz w:val="24"/>
          <w:szCs w:val="24"/>
        </w:rPr>
        <w:t>I can be reached by phone at</w:t>
      </w:r>
      <w:r w:rsidR="005B40FF">
        <w:rPr>
          <w:rFonts w:ascii="Times New Roman" w:hAnsi="Times New Roman"/>
          <w:sz w:val="24"/>
          <w:szCs w:val="24"/>
        </w:rPr>
        <w:t xml:space="preserve"> +1(475) 287-8679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Pr="004665D8">
        <w:rPr>
          <w:rFonts w:ascii="Times New Roman" w:hAnsi="Times New Roman"/>
          <w:sz w:val="24"/>
          <w:szCs w:val="24"/>
        </w:rPr>
        <w:t>or via e-mail at</w:t>
      </w:r>
      <w:r w:rsidR="005B40FF">
        <w:rPr>
          <w:rFonts w:ascii="Times New Roman" w:hAnsi="Times New Roman"/>
          <w:sz w:val="24"/>
          <w:szCs w:val="24"/>
        </w:rPr>
        <w:t xml:space="preserve"> akmal301khan</w:t>
      </w:r>
      <w:r w:rsidR="0011618A" w:rsidRPr="004665D8">
        <w:rPr>
          <w:rFonts w:ascii="Times New Roman" w:hAnsi="Times New Roman"/>
          <w:sz w:val="24"/>
          <w:szCs w:val="24"/>
        </w:rPr>
        <w:t>@gmail.com</w:t>
      </w:r>
    </w:p>
    <w:p w14:paraId="1AE5F56D" w14:textId="2EBDED7C" w:rsidR="00D71EDC" w:rsidRPr="004665D8" w:rsidRDefault="00AC77E7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Thank you in advance for your consideration and time</w:t>
      </w:r>
      <w:r w:rsidR="004665D8" w:rsidRPr="004665D8">
        <w:rPr>
          <w:rFonts w:ascii="Times New Roman" w:hAnsi="Times New Roman"/>
          <w:sz w:val="24"/>
          <w:szCs w:val="24"/>
        </w:rPr>
        <w:t>.</w:t>
      </w:r>
      <w:r w:rsidRPr="004665D8">
        <w:rPr>
          <w:rFonts w:ascii="Times New Roman" w:hAnsi="Times New Roman"/>
          <w:sz w:val="24"/>
          <w:szCs w:val="24"/>
        </w:rPr>
        <w:t xml:space="preserve"> I look forward to hearing from you. </w:t>
      </w:r>
    </w:p>
    <w:p w14:paraId="03051F95" w14:textId="77777777" w:rsidR="00D71EDC" w:rsidRPr="004665D8" w:rsidRDefault="00AC77E7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Sincerely,</w:t>
      </w:r>
    </w:p>
    <w:p w14:paraId="58C9A646" w14:textId="1B24A4A7" w:rsidR="0011618A" w:rsidRPr="004665D8" w:rsidRDefault="00AB7CA9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kmal Khan.</w:t>
      </w:r>
    </w:p>
    <w:p w14:paraId="76994774" w14:textId="40E2D31C" w:rsidR="00D71EDC" w:rsidRDefault="00D71EDC" w:rsidP="0011618A">
      <w:pPr>
        <w:spacing w:line="240" w:lineRule="auto"/>
        <w:jc w:val="both"/>
        <w:rPr>
          <w:sz w:val="24"/>
          <w:szCs w:val="24"/>
        </w:rPr>
      </w:pPr>
    </w:p>
    <w:sectPr w:rsidR="00D71E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896EC8" w14:textId="77777777" w:rsidR="00AC77E7" w:rsidRDefault="00AC77E7" w:rsidP="00840F04">
      <w:pPr>
        <w:spacing w:after="0" w:line="240" w:lineRule="auto"/>
      </w:pPr>
      <w:r>
        <w:separator/>
      </w:r>
    </w:p>
  </w:endnote>
  <w:endnote w:type="continuationSeparator" w:id="0">
    <w:p w14:paraId="2EE43C44" w14:textId="77777777" w:rsidR="00AC77E7" w:rsidRDefault="00AC77E7" w:rsidP="00840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898E2E" w14:textId="77777777" w:rsidR="00AC77E7" w:rsidRDefault="00AC77E7" w:rsidP="00840F04">
      <w:pPr>
        <w:spacing w:after="0" w:line="240" w:lineRule="auto"/>
      </w:pPr>
      <w:r>
        <w:separator/>
      </w:r>
    </w:p>
  </w:footnote>
  <w:footnote w:type="continuationSeparator" w:id="0">
    <w:p w14:paraId="68D1887B" w14:textId="77777777" w:rsidR="00AC77E7" w:rsidRDefault="00AC77E7" w:rsidP="00840F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zQ3s7QwMzC1NLZQ0lEKTi0uzszPAykwrAUArNrFJSwAAAA="/>
  </w:docVars>
  <w:rsids>
    <w:rsidRoot w:val="00D71EDC"/>
    <w:rsid w:val="0011618A"/>
    <w:rsid w:val="00454718"/>
    <w:rsid w:val="004665D8"/>
    <w:rsid w:val="005B40FF"/>
    <w:rsid w:val="00840F04"/>
    <w:rsid w:val="00AB7CA9"/>
    <w:rsid w:val="00AC77E7"/>
    <w:rsid w:val="00D71EDC"/>
    <w:rsid w:val="00EF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C47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15T14:59:00Z</dcterms:created>
  <dcterms:modified xsi:type="dcterms:W3CDTF">2022-07-18T05:06:00Z</dcterms:modified>
</cp:coreProperties>
</file>